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7-19.</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1.0; R Core Team, 2021) on macOS Catalina 10.15.7, using the packages ggplot2 (v3.3.5), stringr (v1.4.0), forcats (v0.5.1), tidyr (v1.1.3), readr (v1.4.0), dplyr (v1.0.7), rmarkdown (v2.9), tibble (v3.1.2), purrr (v0.3.4), parameters (v0.14.0.1), performance (v0.7.2.1), see (v0.6.4), bayestestR (v0.10.5), report (v0.3.5)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7.</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9.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2.</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Extracting,Computing and Exploring the Parameters of Statistical Models using R.</w:t>
      </w:r>
      <w:r>
        <w:t xml:space="preserve">”</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performance: An R Package for Assessment, Comparison and Testing of Statistical Models. Journal of Open Source Software, 6(60), 3139.</w:t>
      </w:r>
      <w:r>
        <w:t xml:space="preserve"> </w:t>
      </w:r>
      <w:hyperlink r:id="rId71">
        <w:r>
          <w:rPr>
            <w:rStyle w:val="Hyperlink"/>
          </w:rPr>
          <w:t xml:space="preserve">https://doi.org/10.21105/joss.03139</w:t>
        </w:r>
      </w:hyperlink>
    </w:p>
    <w:p>
      <w:pPr>
        <w:pStyle w:val="Compact"/>
        <w:numPr>
          <w:numId w:val="1012"/>
          <w:ilvl w:val="0"/>
        </w:numPr>
      </w:pPr>
      <w:r>
        <w:t xml:space="preserve">Lüdecke, Patil, Ben-Shachar, Wiernik,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7-19T00:58:05Z</dcterms:created>
  <dcterms:modified xsi:type="dcterms:W3CDTF">2021-07-19T00: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